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5A785410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r w:rsidR="00563FE2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563FE2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9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70469C20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Skype  live:davidjiashuwu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0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427829FB" w:rsidR="00B72E32" w:rsidRPr="00302CCD" w:rsidRDefault="002D733E" w:rsidP="00C4011C">
      <w:pPr>
        <w:tabs>
          <w:tab w:val="clear" w:pos="9360"/>
          <w:tab w:val="left" w:pos="1895"/>
          <w:tab w:val="left" w:pos="37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79CA7B19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科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4C4D8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C4011C">
      <w:pPr>
        <w:tabs>
          <w:tab w:val="clear" w:pos="9360"/>
          <w:tab w:val="left" w:pos="1890"/>
          <w:tab w:val="left" w:pos="37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61762D23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学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D</w:t>
      </w:r>
      <w:r w:rsidR="009041C0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7</w:t>
      </w:r>
      <w:r w:rsidR="00115379" w:rsidRPr="00CF7B10">
        <w:rPr>
          <w:rFonts w:ascii="微软雅黑" w:eastAsia="微软雅黑" w:hAnsi="微软雅黑" w:hint="eastAsia"/>
          <w:sz w:val="18"/>
          <w:szCs w:val="18"/>
          <w:u w:val="thick"/>
          <w:lang w:val="en-AU" w:eastAsia="zh-CN"/>
        </w:rPr>
        <w:t xml:space="preserve"> &amp;</w:t>
      </w:r>
      <w:r w:rsidR="00115379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 xml:space="preserve"> 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2018 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Honours List</w:t>
      </w:r>
    </w:p>
    <w:p w14:paraId="3CFB2791" w14:textId="5CB943F8" w:rsidR="009F549B" w:rsidRPr="00302CCD" w:rsidRDefault="009F549B" w:rsidP="00C4011C">
      <w:pPr>
        <w:tabs>
          <w:tab w:val="clear" w:pos="9360"/>
          <w:tab w:val="left" w:pos="190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4C83A58A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STFangsong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STFangsong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STFangsong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2029241D" w:rsidR="00AD4749" w:rsidRDefault="00AD4749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70862539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数字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44B54538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优化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8项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5F38EAE3" w:rsidR="00665CD2" w:rsidRPr="00665CD2" w:rsidRDefault="00A5024F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华人民国和国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06BC2A72" w:rsidR="008B2709" w:rsidRPr="00A73D3A" w:rsidRDefault="00541183" w:rsidP="00541183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6E53ED71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5A2CAAD6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异构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标签准确率低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1477DB66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不同的网络结构，试验不同的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效地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地使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100D6B9D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it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维护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管理不同版本的模型代码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2A7A9B00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E30B74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9千字</w:t>
      </w:r>
      <w:r w:rsidR="00E342B2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英文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7611F83A" w:rsidR="00B47FE5" w:rsidRDefault="00B47FE5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 xml:space="preserve">墨尔本大学计算与信息系统学院 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    </w:t>
      </w:r>
      <w:r w:rsidR="00976D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9.07 – 2019.11</w:t>
      </w:r>
    </w:p>
    <w:p w14:paraId="2A6CB98A" w14:textId="33B6FDD9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77777777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解决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6FE65F9F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高效处理、挖掘大量数据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77777777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报告，详细展示了数据获取，数据处理，模型试验结果，最终模型方案等内容，并做汇报。</w:t>
      </w:r>
    </w:p>
    <w:p w14:paraId="75E406BB" w14:textId="2ECAF241" w:rsidR="007C0046" w:rsidRDefault="007C0046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D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F418A7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F418A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  <w:t>2018.03 – 2018.07</w:t>
      </w:r>
    </w:p>
    <w:p w14:paraId="3ABC7551" w14:textId="5772EF5B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5DE685CE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33083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7C09C85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”, Journal of Integration Technology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67423EBC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 Conferenc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3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23F9DD9B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Huaxiao Rao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)</w:t>
      </w:r>
    </w:p>
    <w:p w14:paraId="3B78C9F7" w14:textId="2E567B82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9CF303C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已提交）</w:t>
      </w:r>
    </w:p>
    <w:p w14:paraId="2D34D9A3" w14:textId="1816DCD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已提交）</w:t>
      </w:r>
    </w:p>
    <w:p w14:paraId="402413EE" w14:textId="7EE7BAAB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297B1FA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3A65D260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497143D8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9449A53" w14:textId="04E230A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509C7C7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77777777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5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CFC82" w14:textId="77777777" w:rsidR="00296141" w:rsidRDefault="00296141" w:rsidP="00950AB5">
      <w:pPr>
        <w:spacing w:before="0" w:after="0"/>
      </w:pPr>
      <w:r>
        <w:separator/>
      </w:r>
    </w:p>
  </w:endnote>
  <w:endnote w:type="continuationSeparator" w:id="0">
    <w:p w14:paraId="253134C5" w14:textId="77777777" w:rsidR="00296141" w:rsidRDefault="00296141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charset w:val="00"/>
    <w:family w:val="auto"/>
    <w:pitch w:val="variable"/>
    <w:sig w:usb0="800002E7" w:usb1="00000002" w:usb2="00000000" w:usb3="00000000" w:csb0="0000019F" w:csb1="00000000"/>
  </w:font>
  <w:font w:name="STFangsong">
    <w:altName w:val="华文仿宋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A8D4E8" w14:textId="77777777" w:rsidR="00296141" w:rsidRDefault="00296141" w:rsidP="00950AB5">
      <w:pPr>
        <w:spacing w:before="0" w:after="0"/>
      </w:pPr>
      <w:r>
        <w:separator/>
      </w:r>
    </w:p>
  </w:footnote>
  <w:footnote w:type="continuationSeparator" w:id="0">
    <w:p w14:paraId="314BCC47" w14:textId="77777777" w:rsidR="00296141" w:rsidRDefault="00296141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76EB3C75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>
      <w:rPr>
        <w:rFonts w:hint="eastAsia"/>
        <w:lang w:eastAsia="zh-CN"/>
      </w:rPr>
      <w:t>吴嘉澍</w:t>
    </w:r>
    <w:r>
      <w:rPr>
        <w:lang w:eastAsia="zh-CN"/>
      </w:rPr>
      <w:tab/>
    </w:r>
    <w:r>
      <w:rPr>
        <w:rFonts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OTWgAVbE/f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63C"/>
    <w:rsid w:val="00201F02"/>
    <w:rsid w:val="00202C12"/>
    <w:rsid w:val="002031CE"/>
    <w:rsid w:val="00204148"/>
    <w:rsid w:val="00206676"/>
    <w:rsid w:val="00211903"/>
    <w:rsid w:val="00211B5F"/>
    <w:rsid w:val="002138EC"/>
    <w:rsid w:val="002141FA"/>
    <w:rsid w:val="00214891"/>
    <w:rsid w:val="00214C6A"/>
    <w:rsid w:val="00214F3D"/>
    <w:rsid w:val="0021514E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9B3"/>
    <w:rsid w:val="003500FF"/>
    <w:rsid w:val="00350494"/>
    <w:rsid w:val="00351CC0"/>
    <w:rsid w:val="00353A64"/>
    <w:rsid w:val="0035517B"/>
    <w:rsid w:val="0035663C"/>
    <w:rsid w:val="00357AF6"/>
    <w:rsid w:val="0036299D"/>
    <w:rsid w:val="00362B4D"/>
    <w:rsid w:val="0036315A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7188"/>
    <w:rsid w:val="005B05CC"/>
    <w:rsid w:val="005B1958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3AC6"/>
    <w:rsid w:val="008A48AD"/>
    <w:rsid w:val="008A4932"/>
    <w:rsid w:val="008A4EFC"/>
    <w:rsid w:val="008A5FC4"/>
    <w:rsid w:val="008A61A2"/>
    <w:rsid w:val="008A6208"/>
    <w:rsid w:val="008A637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B35"/>
    <w:rsid w:val="00936D39"/>
    <w:rsid w:val="00940163"/>
    <w:rsid w:val="00941B3E"/>
    <w:rsid w:val="0094271E"/>
    <w:rsid w:val="009427B6"/>
    <w:rsid w:val="00942A97"/>
    <w:rsid w:val="00943ECA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330C"/>
    <w:rsid w:val="009E3AAD"/>
    <w:rsid w:val="009E4E66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702B"/>
    <w:rsid w:val="00A47CCC"/>
    <w:rsid w:val="00A5024F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1E50"/>
    <w:rsid w:val="00BD281A"/>
    <w:rsid w:val="00BD2B00"/>
    <w:rsid w:val="00BD4344"/>
    <w:rsid w:val="00BD4B87"/>
    <w:rsid w:val="00BD6153"/>
    <w:rsid w:val="00BD6EEB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DEC"/>
    <w:rsid w:val="00D0320B"/>
    <w:rsid w:val="00D03FB5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FFB"/>
    <w:rsid w:val="00E17CA6"/>
    <w:rsid w:val="00E200E5"/>
    <w:rsid w:val="00E21833"/>
    <w:rsid w:val="00E273F3"/>
    <w:rsid w:val="00E27644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36BF"/>
    <w:rsid w:val="00E93711"/>
    <w:rsid w:val="00E93A95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5FB1"/>
    <w:rsid w:val="00EC7D1B"/>
    <w:rsid w:val="00ED0BBE"/>
    <w:rsid w:val="00ED0C13"/>
    <w:rsid w:val="00ED1A36"/>
    <w:rsid w:val="00ED2F80"/>
    <w:rsid w:val="00ED3213"/>
    <w:rsid w:val="00ED4F62"/>
    <w:rsid w:val="00ED5173"/>
    <w:rsid w:val="00ED612D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551B"/>
    <w:rsid w:val="00F90523"/>
    <w:rsid w:val="00F90905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4</TotalTime>
  <Pages>3</Pages>
  <Words>783</Words>
  <Characters>446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1984</cp:revision>
  <cp:lastPrinted>2019-11-28T08:50:00Z</cp:lastPrinted>
  <dcterms:created xsi:type="dcterms:W3CDTF">2018-09-04T11:52:00Z</dcterms:created>
  <dcterms:modified xsi:type="dcterms:W3CDTF">2020-12-23T00:54:00Z</dcterms:modified>
</cp:coreProperties>
</file>